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7ECB82" w14:textId="48C05FE9" w:rsidR="00E44F7B" w:rsidRPr="00BC251F" w:rsidRDefault="00B25224">
      <w:pPr>
        <w:rPr>
          <w:rFonts w:ascii="Times New Roman" w:hAnsi="Times New Roman" w:cs="Times New Roman"/>
          <w:sz w:val="44"/>
          <w:szCs w:val="44"/>
        </w:rPr>
      </w:pPr>
      <w:r w:rsidRPr="00BC251F">
        <w:rPr>
          <w:rFonts w:ascii="Times New Roman" w:hAnsi="Times New Roman" w:cs="Times New Roman"/>
          <w:sz w:val="44"/>
          <w:szCs w:val="44"/>
        </w:rPr>
        <w:t xml:space="preserve">High Level Design              </w:t>
      </w:r>
    </w:p>
    <w:p w14:paraId="602D8DF8" w14:textId="77777777" w:rsidR="00E44F7B" w:rsidRDefault="00E44F7B">
      <w:pPr>
        <w:rPr>
          <w:rFonts w:ascii="Times New Roman" w:hAnsi="Times New Roman" w:cs="Times New Roman"/>
          <w:sz w:val="48"/>
          <w:szCs w:val="48"/>
        </w:rPr>
      </w:pPr>
    </w:p>
    <w:p w14:paraId="0E7116DC" w14:textId="53D3A16E" w:rsidR="00B23123" w:rsidRDefault="00E44F7B">
      <w:pPr>
        <w:rPr>
          <w:rFonts w:ascii="Times New Roman" w:hAnsi="Times New Roman" w:cs="Times New Roman"/>
          <w:sz w:val="48"/>
          <w:szCs w:val="48"/>
        </w:rPr>
      </w:pPr>
      <w:r>
        <w:rPr>
          <w:rFonts w:ascii="Times New Roman" w:hAnsi="Times New Roman" w:cs="Times New Roman"/>
          <w:sz w:val="48"/>
          <w:szCs w:val="48"/>
        </w:rPr>
        <w:t xml:space="preserve">       </w:t>
      </w:r>
      <w:r>
        <w:rPr>
          <w:noProof/>
        </w:rPr>
        <w:drawing>
          <wp:inline distT="0" distB="0" distL="0" distR="0" wp14:anchorId="23869E9C" wp14:editId="7E7F9259">
            <wp:extent cx="4396740" cy="6667500"/>
            <wp:effectExtent l="0" t="0" r="3810" b="0"/>
            <wp:docPr id="1" name="Picture 1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740" cy="666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D9610" w14:textId="77777777" w:rsidR="00E44F7B" w:rsidRDefault="00E44F7B" w:rsidP="00E44F7B">
      <w:pPr>
        <w:rPr>
          <w:rFonts w:ascii="Times New Roman" w:hAnsi="Times New Roman" w:cs="Times New Roman"/>
          <w:sz w:val="48"/>
          <w:szCs w:val="48"/>
        </w:rPr>
      </w:pPr>
    </w:p>
    <w:p w14:paraId="4AB6F14E" w14:textId="77777777" w:rsidR="00E44F7B" w:rsidRDefault="00E44F7B" w:rsidP="00E44F7B">
      <w:pPr>
        <w:rPr>
          <w:rFonts w:ascii="Times New Roman" w:hAnsi="Times New Roman" w:cs="Times New Roman"/>
          <w:sz w:val="48"/>
          <w:szCs w:val="48"/>
        </w:rPr>
      </w:pPr>
    </w:p>
    <w:sectPr w:rsidR="00E44F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szQxsDQ0tTAyMzBT0lEKTi0uzszPAykwrgUAuyEfvywAAAA="/>
  </w:docVars>
  <w:rsids>
    <w:rsidRoot w:val="00E44F7B"/>
    <w:rsid w:val="002A20F8"/>
    <w:rsid w:val="00B23123"/>
    <w:rsid w:val="00B25224"/>
    <w:rsid w:val="00BC251F"/>
    <w:rsid w:val="00C276D2"/>
    <w:rsid w:val="00E44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557AB"/>
  <w15:chartTrackingRefBased/>
  <w15:docId w15:val="{26E9585D-3DEF-4386-8139-B2FE93440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44F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F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asrikonakalla@gmail.com</dc:creator>
  <cp:keywords/>
  <dc:description/>
  <cp:lastModifiedBy>ragasrikonakalla@gmail.com</cp:lastModifiedBy>
  <cp:revision>4</cp:revision>
  <dcterms:created xsi:type="dcterms:W3CDTF">2021-04-15T14:10:00Z</dcterms:created>
  <dcterms:modified xsi:type="dcterms:W3CDTF">2021-04-16T06:02:00Z</dcterms:modified>
</cp:coreProperties>
</file>